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96604B" w14:paraId="192CD1AE" w14:textId="77777777" w:rsidTr="00043E9D">
        <w:tc>
          <w:tcPr>
            <w:tcW w:w="10790" w:type="dxa"/>
            <w:gridSpan w:val="5"/>
            <w:shd w:val="clear" w:color="auto" w:fill="92D050"/>
          </w:tcPr>
          <w:p w14:paraId="720547EE" w14:textId="77777777" w:rsidR="0096604B" w:rsidRPr="004B546B" w:rsidRDefault="0096604B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4FA572AA" w14:textId="77777777" w:rsidR="0096604B" w:rsidRDefault="0096604B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96604B" w:rsidRPr="00507077" w14:paraId="090FE294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6774C598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05CD39B4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2D2B6DEE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771EB4E8343D441799C7A4AEFDCED775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76251E7F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6604B" w:rsidRPr="00507077" w14:paraId="30D025FA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417405BB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DC59EFC1C5C942CE972C0FE933E82F89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1B0CB918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2257F3F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038F7034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254AA482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3C4DAC4E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80CF0CCEF6EC475F9D89732930EADAEF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AD806EE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1C8E7CBB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153C21D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2020B430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B95DE20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B0FE3417E03548AF9645F120EABA9E93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F7755BA" w14:textId="77777777" w:rsidR="0096604B" w:rsidRPr="00507077" w:rsidRDefault="0096604B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96604B" w:rsidRPr="00507077" w14:paraId="7CCF774A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1AD5368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1657894" w14:textId="6A988B4F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</w:p>
        </w:tc>
      </w:tr>
      <w:tr w:rsidR="0096604B" w:rsidRPr="00507077" w14:paraId="303F8F11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E20548F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5D4CE48A" w14:textId="6301C78E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.1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69E85CDE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23FAF95" w14:textId="6060AFC1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.1.1, 8.1.2, 8.1.3, 8.1.4</w:t>
            </w:r>
          </w:p>
        </w:tc>
      </w:tr>
      <w:tr w:rsidR="0096604B" w:rsidRPr="00302BB4" w14:paraId="5BB27998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116051E6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732AC69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FBBC906" w14:textId="07A6AD45" w:rsidR="0096604B" w:rsidRPr="0096604B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anding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za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ntara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kala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enal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ti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a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da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ntiti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ala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antiti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kala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ustifikasi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21BD953" w14:textId="03114076" w:rsidR="0096604B" w:rsidRPr="0096604B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wakil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mbereng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ara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tata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nda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ta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gnitud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a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16D1F71" w14:textId="5D49D254" w:rsidR="0096604B" w:rsidRPr="0096604B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esah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njektu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ntang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fat-sifat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darab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kala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09DAAE9" w14:textId="2BE02E37" w:rsidR="0096604B" w:rsidRPr="00E216C9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esah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njektu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ntang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ari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96604B" w:rsidRPr="00507077" w14:paraId="1C3B6B05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8EFAAF6" w14:textId="3477CC95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D7E8B0A" w14:textId="77777777" w:rsidR="0096604B" w:rsidRPr="00946888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AA8D926" w14:textId="1AE0E0B1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7012B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</w:t>
            </w:r>
            <w:proofErr w:type="spellEnd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PPT </w:t>
            </w:r>
            <w:proofErr w:type="spellStart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Interaktif</w:t>
            </w:r>
            <w:proofErr w:type="spellEnd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Bab </w:t>
            </w:r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8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0A9F4A78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BF891E5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A01CFCA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4B93703" w14:textId="77777777" w:rsidR="0096604B" w:rsidRPr="0096604B" w:rsidRDefault="0096604B" w:rsidP="0096604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rwaki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atatand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0802E61" w14:textId="6C9561F3" w:rsidR="0096604B" w:rsidRPr="0096604B" w:rsidRDefault="0096604B" w:rsidP="0096604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unjuk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contoh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ndarab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kala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lar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080133B" w14:textId="170E6E98" w:rsidR="0096604B" w:rsidRPr="0096604B" w:rsidRDefault="0096604B" w:rsidP="0096604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Minta murid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ndapat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ag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rkait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antar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ndarab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kala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lar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9051085" w14:textId="71B56FA4" w:rsidR="0096604B" w:rsidRPr="0096604B" w:rsidRDefault="0096604B" w:rsidP="0096604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mudi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, guru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njektu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entang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lar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42799B8" w14:textId="77777777" w:rsidR="0096604B" w:rsidRPr="00F953B2" w:rsidRDefault="0096604B" w:rsidP="0096604B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257A3D9" w14:textId="77777777" w:rsidR="0096604B" w:rsidRPr="00946888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7357406" w14:textId="77777777" w:rsidR="0096604B" w:rsidRPr="007012B0" w:rsidRDefault="0096604B" w:rsidP="007012B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58B1133A" w14:textId="470573DB" w:rsidR="0096604B" w:rsidRPr="00630C2B" w:rsidRDefault="0096604B" w:rsidP="007012B0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3F83A6F9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2E855537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4C22F3E0" w14:textId="77777777" w:rsidR="0096604B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604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6604B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3F2AA7E" w14:textId="77777777" w:rsidR="0096604B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604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6604B">
              <w:rPr>
                <w:rFonts w:ascii="Arial" w:hAnsi="Arial" w:cs="Arial"/>
                <w:sz w:val="20"/>
                <w:szCs w:val="20"/>
              </w:rPr>
              <w:t>M</w:t>
            </w:r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67752C4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96604B" w14:paraId="4793A1C6" w14:textId="77777777" w:rsidTr="00043E9D">
        <w:tc>
          <w:tcPr>
            <w:tcW w:w="10790" w:type="dxa"/>
            <w:gridSpan w:val="5"/>
            <w:shd w:val="clear" w:color="auto" w:fill="92D050"/>
          </w:tcPr>
          <w:p w14:paraId="31EFF25B" w14:textId="77777777" w:rsidR="0096604B" w:rsidRPr="004B546B" w:rsidRDefault="0096604B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5D314E3F" w14:textId="77777777" w:rsidR="0096604B" w:rsidRDefault="0096604B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96604B" w:rsidRPr="00507077" w14:paraId="791401F6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5B20F6F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1B06DB62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711B1212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943108925"/>
            <w:placeholder>
              <w:docPart w:val="E44CB078496D4629B202489A0687CCDB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69123B7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6604B" w:rsidRPr="00507077" w14:paraId="2B6BA5DC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F9C3C72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97087014"/>
            <w:placeholder>
              <w:docPart w:val="40BE2D0E1DD043E0941DC5F8802C7A2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7C7A17A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08AAAC6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22C645AC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7A96F607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5BC6C29C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490088247"/>
            <w:placeholder>
              <w:docPart w:val="F7D95230CAB045FDB07DC97E2FC88B2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324C4C4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49D9B32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0D57C115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445CB1CC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C695B9D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29675261"/>
            <w:placeholder>
              <w:docPart w:val="2C50DAC546DB4286AB46A75F20A9CEC7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0EC4D42" w14:textId="77777777" w:rsidR="0096604B" w:rsidRPr="00507077" w:rsidRDefault="0096604B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96604B" w:rsidRPr="00507077" w14:paraId="381A1819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31DAA43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419AD4D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</w:p>
        </w:tc>
      </w:tr>
      <w:tr w:rsidR="0096604B" w:rsidRPr="00507077" w14:paraId="23F2F17D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C1B489A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8374216" w14:textId="77777777" w:rsidR="0096604B" w:rsidRPr="0096604B" w:rsidRDefault="0096604B" w:rsidP="0096604B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8.2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nambah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dan</w:t>
            </w:r>
          </w:p>
          <w:p w14:paraId="1DBD2DC4" w14:textId="6AEF02AF" w:rsidR="0096604B" w:rsidRPr="00507077" w:rsidRDefault="0096604B" w:rsidP="0096604B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nola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Vektor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D91684E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E5B69B4" w14:textId="401FFBBB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.2.1, 8.2.2</w:t>
            </w:r>
          </w:p>
        </w:tc>
      </w:tr>
      <w:tr w:rsidR="0096604B" w:rsidRPr="00302BB4" w14:paraId="7475F42A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A270CBF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720C80B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7C841AA" w14:textId="77777777" w:rsidR="0096604B" w:rsidRPr="0096604B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ambah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ola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bi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hasil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du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D98A81B" w14:textId="2D0B6D92" w:rsidR="0096604B" w:rsidRPr="00E216C9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96604B" w:rsidRPr="00507077" w14:paraId="1F9045C6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C24DFB9" w14:textId="4595AF4A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DA7AEC5" w14:textId="77777777" w:rsidR="0096604B" w:rsidRPr="00946888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4E8B16F" w14:textId="52B6FF6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7012B0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</w:t>
            </w:r>
            <w:proofErr w:type="spellEnd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PPT </w:t>
            </w:r>
            <w:proofErr w:type="spellStart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Interaktif</w:t>
            </w:r>
            <w:proofErr w:type="spellEnd"/>
            <w:r w:rsidR="007012B0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Bab 8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6DEB9815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23656A4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9A6928A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705C4F9" w14:textId="2170FB28" w:rsidR="0096604B" w:rsidRPr="0096604B" w:rsidRDefault="0096604B" w:rsidP="0096604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Murid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ibahagi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362712D" w14:textId="1CA0E2BA" w:rsidR="0096604B" w:rsidRDefault="007012B0" w:rsidP="0096604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diberik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sehelai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lembar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kerj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84C87B1" w14:textId="5515A3BF" w:rsidR="007012B0" w:rsidRDefault="007012B0" w:rsidP="007012B0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4AC59909" wp14:editId="6637BD3E">
                  <wp:simplePos x="0" y="0"/>
                  <wp:positionH relativeFrom="column">
                    <wp:posOffset>4524479</wp:posOffset>
                  </wp:positionH>
                  <wp:positionV relativeFrom="paragraph">
                    <wp:posOffset>76687</wp:posOffset>
                  </wp:positionV>
                  <wp:extent cx="720000" cy="720000"/>
                  <wp:effectExtent l="19050" t="19050" r="23495" b="23495"/>
                  <wp:wrapSquare wrapText="bothSides"/>
                  <wp:docPr id="15271998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mb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d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QR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ya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m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sawa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dap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E7AF127" w14:textId="6A6C8D6F" w:rsidR="007012B0" w:rsidRDefault="007012B0" w:rsidP="007012B0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hyperlink r:id="rId6" w:history="1">
              <w:r w:rsidRPr="00207B18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https://qr.pelangibooks.com/?u=LXsigU8h</w:t>
              </w:r>
            </w:hyperlink>
          </w:p>
          <w:p w14:paraId="529CBAB1" w14:textId="5FD110B7" w:rsidR="0096604B" w:rsidRPr="0096604B" w:rsidRDefault="0096604B" w:rsidP="0096604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ahl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erbincang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enyelesai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3F4623">
              <w:rPr>
                <w:rFonts w:ascii="Arial" w:hAnsi="Arial" w:cs="Arial"/>
                <w:sz w:val="20"/>
                <w:szCs w:val="20"/>
                <w:lang w:val="en-US"/>
              </w:rPr>
              <w:t>lembaran</w:t>
            </w:r>
            <w:proofErr w:type="spellEnd"/>
            <w:r w:rsidR="003F46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3F4623">
              <w:rPr>
                <w:rFonts w:ascii="Arial" w:hAnsi="Arial" w:cs="Arial"/>
                <w:sz w:val="20"/>
                <w:szCs w:val="20"/>
                <w:lang w:val="en-US"/>
              </w:rPr>
              <w:t>kerj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D7EFF59" w14:textId="09BD48FE" w:rsidR="0096604B" w:rsidRDefault="0096604B" w:rsidP="0096604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lepas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lesa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aling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uka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lembar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rj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ersebut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lain. Semak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itu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887662F" w14:textId="7B5164B6" w:rsidR="0096604B" w:rsidRPr="0096604B" w:rsidRDefault="0096604B" w:rsidP="0096604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etu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dan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jik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erdapat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yang salah.</w:t>
            </w:r>
          </w:p>
          <w:p w14:paraId="2376F4A7" w14:textId="615355F6" w:rsidR="0096604B" w:rsidRPr="00F953B2" w:rsidRDefault="0096604B" w:rsidP="00043E9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5947FF0" w14:textId="77777777" w:rsidR="0096604B" w:rsidRPr="00946888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CFCE8C9" w14:textId="77777777" w:rsidR="0096604B" w:rsidRPr="007012B0" w:rsidRDefault="0096604B" w:rsidP="007012B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7012B0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1D7B559E" w14:textId="6326B43D" w:rsidR="0096604B" w:rsidRPr="00630C2B" w:rsidRDefault="0096604B" w:rsidP="007012B0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7449D5A1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7CD17952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B282811" w14:textId="77777777" w:rsidR="0096604B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411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604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6604B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E95CF99" w14:textId="77777777" w:rsidR="0096604B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72850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604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6604B">
              <w:rPr>
                <w:rFonts w:ascii="Arial" w:hAnsi="Arial" w:cs="Arial"/>
                <w:sz w:val="20"/>
                <w:szCs w:val="20"/>
              </w:rPr>
              <w:t>M</w:t>
            </w:r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8F28BF" w14:textId="77777777" w:rsidR="0096604B" w:rsidRDefault="009660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96604B" w14:paraId="6C7B9CE6" w14:textId="77777777" w:rsidTr="00043E9D">
        <w:tc>
          <w:tcPr>
            <w:tcW w:w="10790" w:type="dxa"/>
            <w:gridSpan w:val="5"/>
            <w:shd w:val="clear" w:color="auto" w:fill="92D050"/>
          </w:tcPr>
          <w:p w14:paraId="448F0583" w14:textId="77777777" w:rsidR="0096604B" w:rsidRPr="004B546B" w:rsidRDefault="0096604B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3DD34144" w14:textId="77777777" w:rsidR="0096604B" w:rsidRDefault="0096604B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96604B" w:rsidRPr="00507077" w14:paraId="1DA107FA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5D3F2388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A42FB89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56B89C85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463160000"/>
            <w:placeholder>
              <w:docPart w:val="EE1B50C7FF62482FADBA74AFED3FDB78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3598DC9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6604B" w:rsidRPr="00507077" w14:paraId="547094FA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45BBBEE3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7677001"/>
            <w:placeholder>
              <w:docPart w:val="A9888F6BB6EE4F85B5821D3D29CA201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4E96E5BA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DF7F38E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C474009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2EC2E2CA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7E101076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45410179"/>
            <w:placeholder>
              <w:docPart w:val="39724CBCE2404E17871B93BFC0A321BE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954704F" w14:textId="77777777" w:rsidR="0096604B" w:rsidRPr="00507077" w:rsidRDefault="0096604B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76560D6" w14:textId="77777777" w:rsidR="0096604B" w:rsidRPr="007D365C" w:rsidRDefault="0096604B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740DF4A" w14:textId="77777777" w:rsidR="0096604B" w:rsidRPr="00507077" w:rsidRDefault="0096604B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3280B864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5832F1C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910530208"/>
            <w:placeholder>
              <w:docPart w:val="0D67215B26DA4B38A7775C5A3046E569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14B302D7" w14:textId="77777777" w:rsidR="0096604B" w:rsidRPr="00507077" w:rsidRDefault="0096604B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96604B" w:rsidRPr="00507077" w14:paraId="05AE8269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F2E9658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94A626C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</w:p>
        </w:tc>
      </w:tr>
      <w:tr w:rsidR="0096604B" w:rsidRPr="00507077" w14:paraId="5BE821E8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D99F7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C1A7A4D" w14:textId="77777777" w:rsidR="0096604B" w:rsidRPr="0096604B" w:rsidRDefault="0096604B" w:rsidP="0096604B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8.3 Vektor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Satah</w:t>
            </w:r>
          </w:p>
          <w:p w14:paraId="10ADAA91" w14:textId="3ED29B6F" w:rsidR="0096604B" w:rsidRPr="00507077" w:rsidRDefault="0096604B" w:rsidP="0096604B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Cartes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1754953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3B8AEE63" w14:textId="4FF6F4F4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.3.1, 8.3.2, 8.3.3, 8.3.4</w:t>
            </w:r>
          </w:p>
        </w:tc>
      </w:tr>
      <w:tr w:rsidR="0096604B" w:rsidRPr="00302BB4" w14:paraId="288F0F79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369A83B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767CF4D" w14:textId="77777777" w:rsidR="0096604B" w:rsidRPr="00507077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588AAE4" w14:textId="77777777" w:rsidR="0096604B" w:rsidRPr="0096604B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wakil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gnitud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a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Cartes.</w:t>
            </w:r>
          </w:p>
          <w:p w14:paraId="5710C013" w14:textId="608B44D4" w:rsidR="0096604B" w:rsidRPr="0096604B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erihal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unit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a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8A56B2D" w14:textId="79965159" w:rsidR="0096604B" w:rsidRPr="0096604B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aksana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operasi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itmetik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s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bi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8282E90" w14:textId="3DBBFFC2" w:rsidR="0096604B" w:rsidRPr="00E216C9" w:rsidRDefault="0096604B" w:rsidP="009660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96604B" w:rsidRPr="00507077" w14:paraId="4BC76621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13516189" w14:textId="6BACFB42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341790AC" w14:textId="77777777" w:rsidR="0096604B" w:rsidRPr="00946888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715F067" w14:textId="2DCDD1E5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3A6668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A6668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</w:t>
            </w:r>
            <w:proofErr w:type="spellEnd"/>
            <w:r w:rsidR="003A6668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PPT </w:t>
            </w:r>
            <w:proofErr w:type="spellStart"/>
            <w:r w:rsidR="003A6668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Interaktif</w:t>
            </w:r>
            <w:proofErr w:type="spellEnd"/>
            <w:r w:rsidR="003A6668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Bab 8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73AEEEEE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9111594" w14:textId="77777777" w:rsidR="0096604B" w:rsidRDefault="0096604B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C481682" w14:textId="57C47C3F" w:rsidR="0096604B" w:rsidRPr="0096604B" w:rsidRDefault="0096604B" w:rsidP="0096604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ahagi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39FB7C92" w14:textId="0ADC608B" w:rsidR="0096604B" w:rsidRPr="0096604B" w:rsidRDefault="0096604B" w:rsidP="0096604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rlu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apat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aklumat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internet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entang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aplikas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u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rmain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 Satu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ilih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u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atau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rmain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pert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besbol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ragb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, bola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eranjang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gof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dan lain-lain.</w:t>
            </w:r>
          </w:p>
          <w:p w14:paraId="7FE6CB38" w14:textId="412879DE" w:rsidR="0096604B" w:rsidRPr="0096604B" w:rsidRDefault="0096604B" w:rsidP="0096604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Cari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maklumat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tentang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ngguna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vektor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uk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rmain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itu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9C284E6" w14:textId="71568965" w:rsidR="0096604B" w:rsidRPr="0096604B" w:rsidRDefault="0096604B" w:rsidP="0096604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Bentang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hasil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dapat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sebagai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perkongsian</w:t>
            </w:r>
            <w:proofErr w:type="spellEnd"/>
            <w:r w:rsidRPr="0096604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35FD8B39" w14:textId="77777777" w:rsidR="0096604B" w:rsidRPr="00F953B2" w:rsidRDefault="0096604B" w:rsidP="0096604B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567118E3" w14:textId="77777777" w:rsidR="0096604B" w:rsidRPr="00946888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BD4922F" w14:textId="77777777" w:rsidR="0096604B" w:rsidRPr="003A6668" w:rsidRDefault="0096604B" w:rsidP="003A666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3A6668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34F8E71F" w14:textId="4BFA164F" w:rsidR="0096604B" w:rsidRPr="003A6668" w:rsidRDefault="0096604B" w:rsidP="003A666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6604B" w:rsidRPr="00507077" w14:paraId="1AC5CD5F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BA5DFF9" w14:textId="77777777" w:rsidR="0096604B" w:rsidRPr="007D365C" w:rsidRDefault="0096604B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658E2115" w14:textId="77777777" w:rsidR="0096604B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7129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604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6604B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898035D" w14:textId="77777777" w:rsidR="0096604B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36666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604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604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6604B">
              <w:rPr>
                <w:rFonts w:ascii="Arial" w:hAnsi="Arial" w:cs="Arial"/>
                <w:sz w:val="20"/>
                <w:szCs w:val="20"/>
              </w:rPr>
              <w:t>M</w:t>
            </w:r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9660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04B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96604B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622816F" w14:textId="77777777" w:rsidR="0096604B" w:rsidRDefault="0096604B"/>
    <w:sectPr w:rsidR="0096604B" w:rsidSect="009660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224530"/>
    <w:multiLevelType w:val="hybridMultilevel"/>
    <w:tmpl w:val="F5124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B7F42DE"/>
    <w:multiLevelType w:val="hybridMultilevel"/>
    <w:tmpl w:val="30C450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B7267F"/>
    <w:multiLevelType w:val="hybridMultilevel"/>
    <w:tmpl w:val="6AE0B4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9444881">
    <w:abstractNumId w:val="1"/>
  </w:num>
  <w:num w:numId="2" w16cid:durableId="762381317">
    <w:abstractNumId w:val="0"/>
  </w:num>
  <w:num w:numId="3" w16cid:durableId="1602184590">
    <w:abstractNumId w:val="2"/>
  </w:num>
  <w:num w:numId="4" w16cid:durableId="439298557">
    <w:abstractNumId w:val="3"/>
  </w:num>
  <w:num w:numId="5" w16cid:durableId="4074610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zQztrAwMTO0NDRX0lEKTi0uzszPAykwrAUAe9fVjCwAAAA="/>
  </w:docVars>
  <w:rsids>
    <w:rsidRoot w:val="0096604B"/>
    <w:rsid w:val="003A6668"/>
    <w:rsid w:val="003F4623"/>
    <w:rsid w:val="00445E36"/>
    <w:rsid w:val="007012B0"/>
    <w:rsid w:val="009532EF"/>
    <w:rsid w:val="0096604B"/>
    <w:rsid w:val="00F70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5C7BF"/>
  <w15:chartTrackingRefBased/>
  <w15:docId w15:val="{8DC2A9C6-E420-4EFE-818B-355FAACD2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04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0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6604B"/>
    <w:rPr>
      <w:color w:val="808080"/>
    </w:rPr>
  </w:style>
  <w:style w:type="paragraph" w:styleId="ListParagraph">
    <w:name w:val="List Paragraph"/>
    <w:basedOn w:val="Normal"/>
    <w:uiPriority w:val="34"/>
    <w:qFormat/>
    <w:rsid w:val="009660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12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2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r.pelangibooks.com/?u=LXsigU8h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1EB4E8343D441799C7A4AEFDCED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64A6D-D9FF-4127-B01C-738DBEE2A99C}"/>
      </w:docPartPr>
      <w:docPartBody>
        <w:p w:rsidR="00AC3EB4" w:rsidRDefault="00AC3EB4" w:rsidP="00AC3EB4">
          <w:pPr>
            <w:pStyle w:val="771EB4E8343D441799C7A4AEFDCED775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C59EFC1C5C942CE972C0FE933E8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62F51-6C8C-4B2C-B450-8976ABC46DCF}"/>
      </w:docPartPr>
      <w:docPartBody>
        <w:p w:rsidR="00AC3EB4" w:rsidRDefault="00AC3EB4" w:rsidP="00AC3EB4">
          <w:pPr>
            <w:pStyle w:val="DC59EFC1C5C942CE972C0FE933E82F89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0CF0CCEF6EC475F9D89732930EAD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66A3A-66B4-45C1-9223-4E030DF66D18}"/>
      </w:docPartPr>
      <w:docPartBody>
        <w:p w:rsidR="00AC3EB4" w:rsidRDefault="00AC3EB4" w:rsidP="00AC3EB4">
          <w:pPr>
            <w:pStyle w:val="80CF0CCEF6EC475F9D89732930EADAEF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FE3417E03548AF9645F120EABA9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C782B-A941-43A4-B74F-701EAE7EF43A}"/>
      </w:docPartPr>
      <w:docPartBody>
        <w:p w:rsidR="00AC3EB4" w:rsidRDefault="00AC3EB4" w:rsidP="00AC3EB4">
          <w:pPr>
            <w:pStyle w:val="B0FE3417E03548AF9645F120EABA9E9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44CB078496D4629B202489A0687C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B303E-61E5-4FB4-BA74-61DAFED853CA}"/>
      </w:docPartPr>
      <w:docPartBody>
        <w:p w:rsidR="00AC3EB4" w:rsidRDefault="00AC3EB4" w:rsidP="00AC3EB4">
          <w:pPr>
            <w:pStyle w:val="E44CB078496D4629B202489A0687CCD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0BE2D0E1DD043E0941DC5F8802C7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21BDC-3064-4B0A-994C-14FF862F44C1}"/>
      </w:docPartPr>
      <w:docPartBody>
        <w:p w:rsidR="00AC3EB4" w:rsidRDefault="00AC3EB4" w:rsidP="00AC3EB4">
          <w:pPr>
            <w:pStyle w:val="40BE2D0E1DD043E0941DC5F8802C7A2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7D95230CAB045FDB07DC97E2FC88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0D6A1-FD1D-47CF-92ED-A44D22F54BE8}"/>
      </w:docPartPr>
      <w:docPartBody>
        <w:p w:rsidR="00AC3EB4" w:rsidRDefault="00AC3EB4" w:rsidP="00AC3EB4">
          <w:pPr>
            <w:pStyle w:val="F7D95230CAB045FDB07DC97E2FC88B2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50DAC546DB4286AB46A75F20A9C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DEBC6-94AD-40FC-A93D-B688182F9D3D}"/>
      </w:docPartPr>
      <w:docPartBody>
        <w:p w:rsidR="00AC3EB4" w:rsidRDefault="00AC3EB4" w:rsidP="00AC3EB4">
          <w:pPr>
            <w:pStyle w:val="2C50DAC546DB4286AB46A75F20A9CEC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E1B50C7FF62482FADBA74AFED3FD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B8363-B3EF-40B5-9676-38B582EB2FCC}"/>
      </w:docPartPr>
      <w:docPartBody>
        <w:p w:rsidR="00AC3EB4" w:rsidRDefault="00AC3EB4" w:rsidP="00AC3EB4">
          <w:pPr>
            <w:pStyle w:val="EE1B50C7FF62482FADBA74AFED3FDB7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9888F6BB6EE4F85B5821D3D29CA2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F6519-C5A9-431B-9CFA-F09B9B3280D1}"/>
      </w:docPartPr>
      <w:docPartBody>
        <w:p w:rsidR="00AC3EB4" w:rsidRDefault="00AC3EB4" w:rsidP="00AC3EB4">
          <w:pPr>
            <w:pStyle w:val="A9888F6BB6EE4F85B5821D3D29CA201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9724CBCE2404E17871B93BFC0A32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167AE-E751-4303-A554-AFD3A1A86B54}"/>
      </w:docPartPr>
      <w:docPartBody>
        <w:p w:rsidR="00AC3EB4" w:rsidRDefault="00AC3EB4" w:rsidP="00AC3EB4">
          <w:pPr>
            <w:pStyle w:val="39724CBCE2404E17871B93BFC0A321BE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67215B26DA4B38A7775C5A3046E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C8A7C-534F-490A-A0CD-A5CF9A33F68E}"/>
      </w:docPartPr>
      <w:docPartBody>
        <w:p w:rsidR="00AC3EB4" w:rsidRDefault="00AC3EB4" w:rsidP="00AC3EB4">
          <w:pPr>
            <w:pStyle w:val="0D67215B26DA4B38A7775C5A3046E569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3EB4"/>
    <w:rsid w:val="00AC3EB4"/>
    <w:rsid w:val="00B0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3EB4"/>
    <w:rPr>
      <w:color w:val="808080"/>
    </w:rPr>
  </w:style>
  <w:style w:type="paragraph" w:customStyle="1" w:styleId="771EB4E8343D441799C7A4AEFDCED775">
    <w:name w:val="771EB4E8343D441799C7A4AEFDCED775"/>
    <w:rsid w:val="00AC3EB4"/>
  </w:style>
  <w:style w:type="paragraph" w:customStyle="1" w:styleId="DC59EFC1C5C942CE972C0FE933E82F89">
    <w:name w:val="DC59EFC1C5C942CE972C0FE933E82F89"/>
    <w:rsid w:val="00AC3EB4"/>
  </w:style>
  <w:style w:type="paragraph" w:customStyle="1" w:styleId="80CF0CCEF6EC475F9D89732930EADAEF">
    <w:name w:val="80CF0CCEF6EC475F9D89732930EADAEF"/>
    <w:rsid w:val="00AC3EB4"/>
  </w:style>
  <w:style w:type="paragraph" w:customStyle="1" w:styleId="B0FE3417E03548AF9645F120EABA9E93">
    <w:name w:val="B0FE3417E03548AF9645F120EABA9E93"/>
    <w:rsid w:val="00AC3EB4"/>
  </w:style>
  <w:style w:type="paragraph" w:customStyle="1" w:styleId="E44CB078496D4629B202489A0687CCDB">
    <w:name w:val="E44CB078496D4629B202489A0687CCDB"/>
    <w:rsid w:val="00AC3EB4"/>
  </w:style>
  <w:style w:type="paragraph" w:customStyle="1" w:styleId="40BE2D0E1DD043E0941DC5F8802C7A21">
    <w:name w:val="40BE2D0E1DD043E0941DC5F8802C7A21"/>
    <w:rsid w:val="00AC3EB4"/>
  </w:style>
  <w:style w:type="paragraph" w:customStyle="1" w:styleId="F7D95230CAB045FDB07DC97E2FC88B28">
    <w:name w:val="F7D95230CAB045FDB07DC97E2FC88B28"/>
    <w:rsid w:val="00AC3EB4"/>
  </w:style>
  <w:style w:type="paragraph" w:customStyle="1" w:styleId="2C50DAC546DB4286AB46A75F20A9CEC7">
    <w:name w:val="2C50DAC546DB4286AB46A75F20A9CEC7"/>
    <w:rsid w:val="00AC3EB4"/>
  </w:style>
  <w:style w:type="paragraph" w:customStyle="1" w:styleId="EE1B50C7FF62482FADBA74AFED3FDB78">
    <w:name w:val="EE1B50C7FF62482FADBA74AFED3FDB78"/>
    <w:rsid w:val="00AC3EB4"/>
  </w:style>
  <w:style w:type="paragraph" w:customStyle="1" w:styleId="A9888F6BB6EE4F85B5821D3D29CA2013">
    <w:name w:val="A9888F6BB6EE4F85B5821D3D29CA2013"/>
    <w:rsid w:val="00AC3EB4"/>
  </w:style>
  <w:style w:type="paragraph" w:customStyle="1" w:styleId="39724CBCE2404E17871B93BFC0A321BE">
    <w:name w:val="39724CBCE2404E17871B93BFC0A321BE"/>
    <w:rsid w:val="00AC3EB4"/>
  </w:style>
  <w:style w:type="paragraph" w:customStyle="1" w:styleId="0D67215B26DA4B38A7775C5A3046E569">
    <w:name w:val="0D67215B26DA4B38A7775C5A3046E569"/>
    <w:rsid w:val="00AC3E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3</cp:revision>
  <dcterms:created xsi:type="dcterms:W3CDTF">2023-09-29T03:08:00Z</dcterms:created>
  <dcterms:modified xsi:type="dcterms:W3CDTF">2023-11-02T04:12:00Z</dcterms:modified>
</cp:coreProperties>
</file>